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overview"/>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the-self"/>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levels-of-being"/>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the-game-of-life"/>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dreaming"/>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basic-practices"/>
      <w:r>
        <w:t xml:space="preserve">Basic Practices</w:t>
      </w:r>
      <w:bookmarkEnd w:id="30"/>
    </w:p>
    <w:p>
      <w:pPr>
        <w:pStyle w:val="Heading2"/>
      </w:pPr>
      <w:bookmarkStart w:id="31" w:name="meditation"/>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concentration"/>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mindfulness"/>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opening-the-heart"/>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reducing-attachments"/>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overall-practice"/>
      <w:r>
        <w:t xml:space="preserve">Overall Practice</w:t>
      </w:r>
      <w:bookmarkEnd w:id="51"/>
    </w:p>
    <w:p>
      <w:pPr>
        <w:pStyle w:val="Heading2"/>
      </w:pPr>
      <w:bookmarkStart w:id="52" w:name="cleaning-house"/>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readiness-to-know"/>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finding-your-way"/>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teachers"/>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continual-practice"/>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retreats"/>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appendix"/>
      <w:r>
        <w:t xml:space="preserve">Appendix</w:t>
      </w:r>
      <w:bookmarkEnd w:id="64"/>
    </w:p>
    <w:p>
      <w:pPr>
        <w:pStyle w:val="Heading2"/>
      </w:pPr>
      <w:bookmarkStart w:id="65" w:name="some-basic-definitions"/>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suggested-reading"/>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about-the-author"/>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8-25T03:49:24Z</dcterms:created>
  <dcterms:modified xsi:type="dcterms:W3CDTF">2019-08-25T03: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